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4970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90"/>
        <w:gridCol w:w="7470"/>
        <w:gridCol w:w="1980"/>
        <w:gridCol w:w="2430"/>
      </w:tblGrid>
      <w:tr w:rsidR="002A2F79" w:rsidRPr="00272C99" w14:paraId="46D375F6" w14:textId="77777777" w:rsidTr="0073195E">
        <w:trPr>
          <w:trHeight w:val="525"/>
        </w:trPr>
        <w:tc>
          <w:tcPr>
            <w:tcW w:w="3090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14:paraId="0A2D93D3" w14:textId="77777777" w:rsidR="002A2F79" w:rsidRPr="00272C99" w:rsidRDefault="007C6789" w:rsidP="002A2F79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sz w:val="22"/>
                <w:szCs w:val="22"/>
              </w:rPr>
              <w:t>DEPARTMENT NAME</w:t>
            </w:r>
          </w:p>
          <w:p w14:paraId="118CBB3B" w14:textId="08871A3B" w:rsidR="002A2F79" w:rsidRPr="00272C99" w:rsidRDefault="002A2F79" w:rsidP="002A2F79">
            <w:pPr>
              <w:jc w:val="center"/>
              <w:rPr>
                <w:rFonts w:asciiTheme="minorHAnsi" w:hAnsiTheme="minorHAnsi" w:cs="Arial"/>
                <w:b/>
              </w:rPr>
            </w:pPr>
          </w:p>
        </w:tc>
        <w:tc>
          <w:tcPr>
            <w:tcW w:w="7470" w:type="dxa"/>
            <w:tcBorders>
              <w:top w:val="single" w:sz="12" w:space="0" w:color="auto"/>
            </w:tcBorders>
            <w:shd w:val="clear" w:color="auto" w:fill="F2F2F2" w:themeFill="background1" w:themeFillShade="F2"/>
          </w:tcPr>
          <w:p w14:paraId="5EF7750A" w14:textId="77777777" w:rsidR="002A2F79" w:rsidRPr="00272C99" w:rsidRDefault="007C6789" w:rsidP="002A2F79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sz w:val="22"/>
                <w:szCs w:val="22"/>
              </w:rPr>
              <w:t>BOX ALARM TYPE</w:t>
            </w:r>
          </w:p>
          <w:p w14:paraId="5651D9B9" w14:textId="77777777" w:rsidR="002A2F79" w:rsidRPr="00272C99" w:rsidRDefault="000C016C" w:rsidP="002A2F79">
            <w:pPr>
              <w:jc w:val="center"/>
              <w:rPr>
                <w:rFonts w:asciiTheme="minorHAnsi" w:hAnsiTheme="minorHAnsi" w:cs="Arial"/>
                <w:b/>
              </w:rPr>
            </w:pPr>
            <w:r w:rsidRPr="00272C99">
              <w:rPr>
                <w:rFonts w:asciiTheme="minorHAnsi" w:hAnsiTheme="minorHAnsi" w:cs="Arial"/>
                <w:b/>
              </w:rPr>
              <w:t>TECHNICAL</w:t>
            </w:r>
            <w:r w:rsidR="000D338A" w:rsidRPr="00272C99">
              <w:rPr>
                <w:rFonts w:asciiTheme="minorHAnsi" w:hAnsiTheme="minorHAnsi" w:cs="Arial"/>
                <w:b/>
              </w:rPr>
              <w:t xml:space="preserve"> RESCUE</w:t>
            </w:r>
            <w:r w:rsidRPr="00272C99">
              <w:rPr>
                <w:rFonts w:asciiTheme="minorHAnsi" w:hAnsiTheme="minorHAnsi" w:cs="Arial"/>
                <w:b/>
              </w:rPr>
              <w:t xml:space="preserve"> </w:t>
            </w:r>
            <w:r w:rsidRPr="00272C99">
              <w:rPr>
                <w:rFonts w:asciiTheme="minorHAnsi" w:hAnsiTheme="minorHAnsi" w:cs="Arial"/>
                <w:b/>
                <w:color w:val="FF0000"/>
              </w:rPr>
              <w:t>(IDENTIFY NATURE</w:t>
            </w:r>
            <w:r w:rsidR="00CA3F45" w:rsidRPr="00272C99">
              <w:rPr>
                <w:rFonts w:asciiTheme="minorHAnsi" w:hAnsiTheme="minorHAnsi" w:cs="Arial"/>
                <w:b/>
                <w:color w:val="FF0000"/>
              </w:rPr>
              <w:t>)</w:t>
            </w:r>
          </w:p>
        </w:tc>
        <w:tc>
          <w:tcPr>
            <w:tcW w:w="1980" w:type="dxa"/>
            <w:tcBorders>
              <w:top w:val="single" w:sz="12" w:space="0" w:color="auto"/>
            </w:tcBorders>
            <w:shd w:val="clear" w:color="auto" w:fill="F2F2F2" w:themeFill="background1" w:themeFillShade="F2"/>
          </w:tcPr>
          <w:p w14:paraId="1D1A66ED" w14:textId="77777777" w:rsidR="002A2F79" w:rsidRPr="00272C99" w:rsidRDefault="007C6789" w:rsidP="002A2F79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sz w:val="22"/>
                <w:szCs w:val="22"/>
              </w:rPr>
              <w:t>EFFECTIVE DATE</w:t>
            </w:r>
          </w:p>
          <w:p w14:paraId="18EB47F9" w14:textId="0AF47FD5" w:rsidR="002A2F79" w:rsidRPr="00272C99" w:rsidRDefault="002A2F79" w:rsidP="002A2F79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2430" w:type="dxa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1534E5F0" w14:textId="77777777" w:rsidR="002A2F79" w:rsidRPr="00272C99" w:rsidRDefault="002A2F79" w:rsidP="002A2F79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sz w:val="22"/>
                <w:szCs w:val="22"/>
              </w:rPr>
              <w:t>M</w:t>
            </w:r>
            <w:r w:rsidR="007C6789" w:rsidRPr="00272C99">
              <w:rPr>
                <w:rFonts w:asciiTheme="minorHAnsi" w:hAnsiTheme="minorHAnsi" w:cs="Arial"/>
                <w:b/>
                <w:sz w:val="22"/>
                <w:szCs w:val="22"/>
              </w:rPr>
              <w:t>ABAS DIVISION</w:t>
            </w:r>
          </w:p>
          <w:p w14:paraId="2965F0CB" w14:textId="070ECEA0" w:rsidR="002A2F79" w:rsidRPr="00272C99" w:rsidRDefault="002A2F79" w:rsidP="002A2F79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2A2F79" w:rsidRPr="00272C99" w14:paraId="32E07D54" w14:textId="77777777" w:rsidTr="0073195E">
        <w:trPr>
          <w:trHeight w:val="269"/>
        </w:trPr>
        <w:tc>
          <w:tcPr>
            <w:tcW w:w="3090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39612C85" w14:textId="77777777" w:rsidR="002A2F79" w:rsidRPr="00272C99" w:rsidRDefault="002A2F79" w:rsidP="007C6789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sz w:val="22"/>
                <w:szCs w:val="22"/>
              </w:rPr>
              <w:t>BOX ALARM #</w:t>
            </w:r>
          </w:p>
          <w:p w14:paraId="5FF5AF19" w14:textId="3A62EFD6" w:rsidR="00131D2B" w:rsidRPr="00272C99" w:rsidRDefault="00131D2B" w:rsidP="004A70C9">
            <w:pPr>
              <w:jc w:val="center"/>
              <w:rPr>
                <w:rFonts w:asciiTheme="minorHAnsi" w:hAnsiTheme="minorHAnsi" w:cs="Arial"/>
                <w:b/>
                <w:sz w:val="28"/>
              </w:rPr>
            </w:pPr>
          </w:p>
        </w:tc>
        <w:tc>
          <w:tcPr>
            <w:tcW w:w="7470" w:type="dxa"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F4B488B" w14:textId="77777777" w:rsidR="002A2F79" w:rsidRPr="00272C99" w:rsidRDefault="007C6789" w:rsidP="00B32DBD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sz w:val="22"/>
                <w:szCs w:val="22"/>
              </w:rPr>
              <w:t>LOCATION OR AREA</w:t>
            </w:r>
            <w:r w:rsidR="00131D2B" w:rsidRPr="00272C99">
              <w:rPr>
                <w:rFonts w:asciiTheme="minorHAnsi" w:hAnsiTheme="minorHAnsi" w:cs="Arial"/>
                <w:b/>
                <w:sz w:val="22"/>
                <w:szCs w:val="22"/>
              </w:rPr>
              <w:t xml:space="preserve"> (GRIDS)</w:t>
            </w:r>
          </w:p>
          <w:p w14:paraId="362ADD01" w14:textId="77777777" w:rsidR="002A2F79" w:rsidRPr="00272C99" w:rsidRDefault="005E3FC8" w:rsidP="00B32DBD">
            <w:pPr>
              <w:jc w:val="center"/>
              <w:rPr>
                <w:rFonts w:asciiTheme="minorHAnsi" w:hAnsiTheme="minorHAnsi" w:cs="Arial"/>
                <w:b/>
                <w:sz w:val="28"/>
                <w:szCs w:val="28"/>
              </w:rPr>
            </w:pPr>
            <w:r w:rsidRPr="00272C99">
              <w:rPr>
                <w:rFonts w:asciiTheme="minorHAnsi" w:hAnsiTheme="minorHAnsi" w:cs="Arial"/>
                <w:b/>
                <w:sz w:val="28"/>
                <w:szCs w:val="28"/>
              </w:rPr>
              <w:t>ENTIRE RESPONSE AREA</w:t>
            </w:r>
          </w:p>
        </w:tc>
        <w:tc>
          <w:tcPr>
            <w:tcW w:w="4410" w:type="dxa"/>
            <w:gridSpan w:val="2"/>
            <w:tcBorders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256D4768" w14:textId="77777777" w:rsidR="002A2F79" w:rsidRPr="00272C99" w:rsidRDefault="007C6789" w:rsidP="002A2F79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sz w:val="22"/>
                <w:szCs w:val="22"/>
              </w:rPr>
              <w:t>AUTHORIZED SIGNATURE</w:t>
            </w:r>
          </w:p>
          <w:p w14:paraId="6C5924AA" w14:textId="77777777" w:rsidR="002A2F79" w:rsidRPr="00272C99" w:rsidRDefault="002A2F79" w:rsidP="002A2F79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</w:tbl>
    <w:p w14:paraId="6934C4D2" w14:textId="77777777" w:rsidR="00C92F64" w:rsidRPr="00272C99" w:rsidRDefault="002A2F79" w:rsidP="00A808ED">
      <w:pPr>
        <w:pStyle w:val="Heading1"/>
        <w:jc w:val="left"/>
        <w:rPr>
          <w:rFonts w:asciiTheme="minorHAnsi" w:hAnsiTheme="minorHAnsi" w:cs="Arial"/>
          <w:sz w:val="18"/>
          <w:szCs w:val="32"/>
        </w:rPr>
      </w:pPr>
      <w:r w:rsidRPr="00272C99">
        <w:rPr>
          <w:rFonts w:asciiTheme="minorHAnsi" w:hAnsiTheme="minorHAnsi" w:cs="Arial"/>
          <w:szCs w:val="36"/>
        </w:rPr>
        <w:tab/>
      </w:r>
      <w:r w:rsidRPr="00272C99">
        <w:rPr>
          <w:rFonts w:asciiTheme="minorHAnsi" w:hAnsiTheme="minorHAnsi" w:cs="Arial"/>
          <w:szCs w:val="36"/>
        </w:rPr>
        <w:tab/>
      </w:r>
      <w:r w:rsidRPr="00272C99">
        <w:rPr>
          <w:rFonts w:asciiTheme="minorHAnsi" w:hAnsiTheme="minorHAnsi" w:cs="Arial"/>
          <w:szCs w:val="36"/>
        </w:rPr>
        <w:tab/>
      </w:r>
      <w:r w:rsidRPr="00272C99">
        <w:rPr>
          <w:rFonts w:asciiTheme="minorHAnsi" w:hAnsiTheme="minorHAnsi" w:cs="Arial"/>
          <w:szCs w:val="36"/>
        </w:rPr>
        <w:tab/>
      </w:r>
      <w:r w:rsidRPr="00272C99">
        <w:rPr>
          <w:rFonts w:asciiTheme="minorHAnsi" w:hAnsiTheme="minorHAnsi" w:cs="Arial"/>
          <w:szCs w:val="36"/>
        </w:rPr>
        <w:tab/>
        <w:t xml:space="preserve">       </w:t>
      </w:r>
      <w:r w:rsidRPr="00272C99">
        <w:rPr>
          <w:rFonts w:asciiTheme="minorHAnsi" w:hAnsiTheme="minorHAnsi" w:cs="Arial"/>
          <w:szCs w:val="36"/>
        </w:rPr>
        <w:tab/>
        <w:t xml:space="preserve">  </w:t>
      </w:r>
      <w:r w:rsidRPr="00272C99">
        <w:rPr>
          <w:rFonts w:asciiTheme="minorHAnsi" w:hAnsiTheme="minorHAnsi" w:cs="Arial"/>
          <w:szCs w:val="36"/>
        </w:rPr>
        <w:tab/>
        <w:t xml:space="preserve">                           </w:t>
      </w:r>
    </w:p>
    <w:tbl>
      <w:tblPr>
        <w:tblW w:w="14940" w:type="dxa"/>
        <w:tblInd w:w="-4" w:type="dxa"/>
        <w:tblLayout w:type="fixed"/>
        <w:tblCellMar>
          <w:left w:w="86" w:type="dxa"/>
          <w:right w:w="86" w:type="dxa"/>
        </w:tblCellMar>
        <w:tblLook w:val="04A0" w:firstRow="1" w:lastRow="0" w:firstColumn="1" w:lastColumn="0" w:noHBand="0" w:noVBand="1"/>
      </w:tblPr>
      <w:tblGrid>
        <w:gridCol w:w="1530"/>
        <w:gridCol w:w="1080"/>
        <w:gridCol w:w="1080"/>
        <w:gridCol w:w="1080"/>
        <w:gridCol w:w="1071"/>
        <w:gridCol w:w="1260"/>
        <w:gridCol w:w="1440"/>
        <w:gridCol w:w="1710"/>
        <w:gridCol w:w="1623"/>
        <w:gridCol w:w="1710"/>
        <w:gridCol w:w="1356"/>
      </w:tblGrid>
      <w:tr w:rsidR="00E376BC" w:rsidRPr="00272C99" w14:paraId="56709A53" w14:textId="77777777" w:rsidTr="007D64E6">
        <w:trPr>
          <w:trHeight w:val="495"/>
        </w:trPr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86FAD2B" w14:textId="77777777" w:rsidR="00C92F64" w:rsidRPr="00272C99" w:rsidRDefault="00C92F64" w:rsidP="00C92F64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ALARM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F530E48" w14:textId="77777777" w:rsidR="00C92F64" w:rsidRPr="00272C99" w:rsidRDefault="00C92F64" w:rsidP="00C92F64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ENGINES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57BAD3" w14:textId="77777777" w:rsidR="00C92F64" w:rsidRPr="00272C99" w:rsidRDefault="00C92F64" w:rsidP="00C92F64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TRUCKS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A6DBE4" w14:textId="77777777" w:rsidR="00C92F64" w:rsidRPr="00272C99" w:rsidRDefault="00C92F64" w:rsidP="00C92F64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SQUADS</w:t>
            </w:r>
          </w:p>
        </w:tc>
        <w:tc>
          <w:tcPr>
            <w:tcW w:w="107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4E65E2" w14:textId="77777777" w:rsidR="00C92F64" w:rsidRPr="00272C99" w:rsidRDefault="00C92F64" w:rsidP="00C92F64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EM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6A787D0" w14:textId="77777777" w:rsidR="00C92F64" w:rsidRPr="00272C99" w:rsidRDefault="00C92F64" w:rsidP="00C92F64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CHIEFS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120204" w14:textId="77777777" w:rsidR="00C92F64" w:rsidRPr="00272C99" w:rsidRDefault="00C92F64" w:rsidP="00C92F64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TRT TEAMS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vAlign w:val="center"/>
            <w:hideMark/>
          </w:tcPr>
          <w:p w14:paraId="31E429EC" w14:textId="77777777" w:rsidR="00C92F64" w:rsidRPr="00272C99" w:rsidRDefault="00C92F64" w:rsidP="00C92F64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HIGH ANGLE</w:t>
            </w:r>
            <w:r w:rsidR="00747EC0"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 xml:space="preserve"> / COLLAPSE</w:t>
            </w:r>
          </w:p>
        </w:tc>
        <w:tc>
          <w:tcPr>
            <w:tcW w:w="16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4"/>
            <w:noWrap/>
            <w:vAlign w:val="center"/>
            <w:hideMark/>
          </w:tcPr>
          <w:p w14:paraId="19290DBE" w14:textId="77777777" w:rsidR="00C92F64" w:rsidRPr="00272C99" w:rsidRDefault="00C92F64" w:rsidP="00C92F64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TRENCH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5700DEAE" w14:textId="77777777" w:rsidR="00C92F64" w:rsidRPr="00272C99" w:rsidRDefault="00C92F64" w:rsidP="00C92F64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CONFINED SPACE</w:t>
            </w:r>
          </w:p>
        </w:tc>
        <w:tc>
          <w:tcPr>
            <w:tcW w:w="135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576B9CF0" w14:textId="77777777" w:rsidR="00C92F64" w:rsidRPr="00272C99" w:rsidRDefault="00E376BC" w:rsidP="00C92F64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CHANGE OF QUARTERS</w:t>
            </w:r>
          </w:p>
        </w:tc>
      </w:tr>
      <w:tr w:rsidR="00E376BC" w:rsidRPr="00272C99" w14:paraId="3F3C7EBA" w14:textId="77777777" w:rsidTr="00E97DDB">
        <w:trPr>
          <w:trHeight w:val="1290"/>
        </w:trPr>
        <w:tc>
          <w:tcPr>
            <w:tcW w:w="15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A67EA9F" w14:textId="77777777" w:rsidR="00E376BC" w:rsidRPr="00272C99" w:rsidRDefault="00E376BC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STILL</w:t>
            </w:r>
          </w:p>
          <w:p w14:paraId="308B8E8A" w14:textId="77777777" w:rsidR="00D17397" w:rsidRPr="00272C99" w:rsidRDefault="00D17397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(CONFIRMED</w:t>
            </w:r>
          </w:p>
          <w:p w14:paraId="38DD34A6" w14:textId="771DDA6D" w:rsidR="00D17397" w:rsidRPr="00272C99" w:rsidRDefault="00D17397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0"/>
                <w:szCs w:val="20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INCIDENT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8123B0" w14:textId="159C2BCB" w:rsidR="00E376BC" w:rsidRPr="00272C99" w:rsidRDefault="00E376BC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96A53" w14:textId="39A1F762" w:rsidR="00E376BC" w:rsidRPr="00272C99" w:rsidRDefault="00E376BC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948C7" w14:textId="4F5637A8" w:rsidR="00E376BC" w:rsidRPr="00272C99" w:rsidRDefault="00E376BC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EE8DA" w14:textId="55D10914" w:rsidR="00E376BC" w:rsidRPr="00272C99" w:rsidRDefault="00E376BC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95D338" w14:textId="35DF6276" w:rsidR="00F54A69" w:rsidRPr="00272C99" w:rsidRDefault="00F54A69" w:rsidP="00C27798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8C65BE" w14:textId="2FF957A5" w:rsidR="00E376BC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ON-DUTY TECH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2DCDB"/>
            <w:vAlign w:val="center"/>
          </w:tcPr>
          <w:p w14:paraId="34281732" w14:textId="5C88E687" w:rsidR="00E376BC" w:rsidRPr="00272C99" w:rsidRDefault="00E376BC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6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D9C4"/>
            <w:vAlign w:val="center"/>
          </w:tcPr>
          <w:p w14:paraId="010EA598" w14:textId="3405C5FA" w:rsidR="00E376BC" w:rsidRPr="00272C99" w:rsidRDefault="00E376BC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CE6F1"/>
            <w:vAlign w:val="center"/>
          </w:tcPr>
          <w:p w14:paraId="29F37630" w14:textId="1458F6EE" w:rsidR="00E376BC" w:rsidRPr="00272C99" w:rsidRDefault="00E376BC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C679D4" w14:textId="5E1986E5" w:rsidR="00E376BC" w:rsidRPr="00272C99" w:rsidRDefault="00E376BC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</w:tr>
    </w:tbl>
    <w:p w14:paraId="0ED66EB4" w14:textId="77777777" w:rsidR="002A2F79" w:rsidRPr="00272C99" w:rsidRDefault="002A2F79" w:rsidP="002A2F79">
      <w:pPr>
        <w:rPr>
          <w:rFonts w:asciiTheme="minorHAnsi" w:hAnsiTheme="minorHAnsi" w:cs="Arial"/>
          <w:b/>
          <w:sz w:val="18"/>
          <w:szCs w:val="32"/>
        </w:rPr>
      </w:pPr>
      <w:r w:rsidRPr="00272C99">
        <w:rPr>
          <w:rFonts w:asciiTheme="minorHAnsi" w:hAnsiTheme="minorHAnsi" w:cs="Arial"/>
          <w:b/>
          <w:sz w:val="20"/>
          <w:szCs w:val="36"/>
        </w:rPr>
        <w:t xml:space="preserve">               </w:t>
      </w:r>
    </w:p>
    <w:tbl>
      <w:tblPr>
        <w:tblW w:w="14940" w:type="dxa"/>
        <w:tblInd w:w="-4" w:type="dxa"/>
        <w:tblLayout w:type="fixed"/>
        <w:tblCellMar>
          <w:left w:w="86" w:type="dxa"/>
          <w:right w:w="86" w:type="dxa"/>
        </w:tblCellMar>
        <w:tblLook w:val="04A0" w:firstRow="1" w:lastRow="0" w:firstColumn="1" w:lastColumn="0" w:noHBand="0" w:noVBand="1"/>
      </w:tblPr>
      <w:tblGrid>
        <w:gridCol w:w="1530"/>
        <w:gridCol w:w="1080"/>
        <w:gridCol w:w="1080"/>
        <w:gridCol w:w="1080"/>
        <w:gridCol w:w="1074"/>
        <w:gridCol w:w="1260"/>
        <w:gridCol w:w="1440"/>
        <w:gridCol w:w="1710"/>
        <w:gridCol w:w="1620"/>
        <w:gridCol w:w="1710"/>
        <w:gridCol w:w="1356"/>
      </w:tblGrid>
      <w:tr w:rsidR="00A808ED" w:rsidRPr="00272C99" w14:paraId="208374DE" w14:textId="77777777" w:rsidTr="007D64E6">
        <w:trPr>
          <w:trHeight w:val="480"/>
        </w:trPr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361ADA8" w14:textId="77777777" w:rsidR="00A808ED" w:rsidRPr="00272C99" w:rsidRDefault="00A808ED" w:rsidP="00A808ED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ALARM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54FDDB2" w14:textId="77777777" w:rsidR="00A808ED" w:rsidRPr="00272C99" w:rsidRDefault="00A808ED" w:rsidP="00A808ED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ENGINES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3F8E36F" w14:textId="77777777" w:rsidR="00A808ED" w:rsidRPr="00272C99" w:rsidRDefault="00A808ED" w:rsidP="00A808ED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TRUCKS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39F723" w14:textId="77777777" w:rsidR="00A808ED" w:rsidRPr="00272C99" w:rsidRDefault="00A808ED" w:rsidP="00A808ED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SQUADS</w:t>
            </w:r>
          </w:p>
        </w:tc>
        <w:tc>
          <w:tcPr>
            <w:tcW w:w="107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0CABD13" w14:textId="77777777" w:rsidR="00A808ED" w:rsidRPr="00272C99" w:rsidRDefault="00A808ED" w:rsidP="00A808ED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EM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CC4670F" w14:textId="77777777" w:rsidR="00A808ED" w:rsidRPr="00272C99" w:rsidRDefault="00A808ED" w:rsidP="00A808ED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CHIEFS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5B2662A" w14:textId="77777777" w:rsidR="00A808ED" w:rsidRPr="00272C99" w:rsidRDefault="00A808ED" w:rsidP="00A808ED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TRT TEAMS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vAlign w:val="center"/>
            <w:hideMark/>
          </w:tcPr>
          <w:p w14:paraId="0806508C" w14:textId="77777777" w:rsidR="00A808ED" w:rsidRPr="00272C99" w:rsidRDefault="00A808ED" w:rsidP="00A808ED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HIGH ANGLE</w:t>
            </w:r>
            <w:r w:rsidR="00747EC0"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 xml:space="preserve"> / COLLAPSE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4"/>
            <w:noWrap/>
            <w:vAlign w:val="center"/>
            <w:hideMark/>
          </w:tcPr>
          <w:p w14:paraId="754CC4ED" w14:textId="77777777" w:rsidR="00A808ED" w:rsidRPr="00272C99" w:rsidRDefault="00A808ED" w:rsidP="00A808ED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TRENCH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1D2BAF89" w14:textId="77777777" w:rsidR="00A808ED" w:rsidRPr="00272C99" w:rsidRDefault="00A808ED" w:rsidP="00A808ED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CONFINED SPACE</w:t>
            </w:r>
          </w:p>
        </w:tc>
        <w:tc>
          <w:tcPr>
            <w:tcW w:w="135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2FF9E2ED" w14:textId="77777777" w:rsidR="00A808ED" w:rsidRPr="00272C99" w:rsidRDefault="00A808ED" w:rsidP="00A808ED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27D60" w:rsidRPr="00272C99" w14:paraId="6F3F5219" w14:textId="77777777" w:rsidTr="007D64E6">
        <w:trPr>
          <w:trHeight w:val="1853"/>
        </w:trPr>
        <w:tc>
          <w:tcPr>
            <w:tcW w:w="15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E272929" w14:textId="77777777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BOX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62F2CB" w14:textId="607C5FA5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93AF9" w14:textId="783D3DE5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84B94" w14:textId="77777777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E866E6" w14:textId="333E4DD9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88FF4" w14:textId="2CBB948A" w:rsidR="00E27D60" w:rsidRPr="00272C99" w:rsidRDefault="00E27D60" w:rsidP="00185570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74880" w14:textId="3EE93009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DIVISION 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vAlign w:val="center"/>
          </w:tcPr>
          <w:p w14:paraId="68B12862" w14:textId="77777777" w:rsidR="00E27D60" w:rsidRDefault="00E27D60" w:rsidP="008F3D2A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RESCUE 3</w:t>
            </w:r>
          </w:p>
          <w:p w14:paraId="6F673182" w14:textId="77777777" w:rsidR="00E27D60" w:rsidRDefault="00E27D60" w:rsidP="008F3D2A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SKOKIE U17</w:t>
            </w:r>
          </w:p>
          <w:p w14:paraId="64E34D5F" w14:textId="77777777" w:rsidR="00E27D60" w:rsidRDefault="00E27D60" w:rsidP="008F3D2A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MORTON GROVE S4</w:t>
            </w:r>
          </w:p>
          <w:p w14:paraId="7F1C2D2B" w14:textId="77777777" w:rsidR="00E27D60" w:rsidRDefault="00E27D60" w:rsidP="008F3D2A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EVANSTON S21</w:t>
            </w:r>
          </w:p>
          <w:p w14:paraId="76FDCDE4" w14:textId="77777777" w:rsidR="00E27D60" w:rsidRDefault="00E27D60" w:rsidP="008F3D2A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PARK RIDGE S35</w:t>
            </w:r>
          </w:p>
          <w:p w14:paraId="01D0AD07" w14:textId="77777777" w:rsidR="00E27D60" w:rsidRDefault="00E27D60" w:rsidP="008F3D2A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COMM 3</w:t>
            </w:r>
          </w:p>
          <w:p w14:paraId="29A04F98" w14:textId="3D8A8922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 LIGHT TOWER 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4"/>
            <w:vAlign w:val="center"/>
          </w:tcPr>
          <w:p w14:paraId="06BBC1E9" w14:textId="77777777" w:rsidR="00E27D60" w:rsidRDefault="00E27D60" w:rsidP="008F3D2A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RESCUE 3</w:t>
            </w:r>
          </w:p>
          <w:p w14:paraId="6C0AC8FB" w14:textId="77777777" w:rsidR="00E27D60" w:rsidRDefault="00E27D60" w:rsidP="008F3D2A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SKOKIE U17</w:t>
            </w:r>
          </w:p>
          <w:p w14:paraId="74CD2E01" w14:textId="77777777" w:rsidR="00E27D60" w:rsidRDefault="00E27D60" w:rsidP="008F3D2A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MORTON GROVE S4</w:t>
            </w:r>
          </w:p>
          <w:p w14:paraId="7E6AE10F" w14:textId="77777777" w:rsidR="00E27D60" w:rsidRDefault="00E27D60" w:rsidP="008F3D2A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EVANSTON S21</w:t>
            </w:r>
          </w:p>
          <w:p w14:paraId="6548F0A9" w14:textId="77777777" w:rsidR="00E27D60" w:rsidRDefault="00E27D60" w:rsidP="008F3D2A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PARK RIDGE S35</w:t>
            </w:r>
          </w:p>
          <w:p w14:paraId="3A45791C" w14:textId="77777777" w:rsidR="00E27D60" w:rsidRDefault="00E27D60" w:rsidP="008F3D2A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AIR-KNIFE &amp; </w:t>
            </w:r>
            <w:proofErr w:type="spellStart"/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VACON</w:t>
            </w:r>
            <w:proofErr w:type="spellEnd"/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 FROM </w:t>
            </w:r>
            <w:proofErr w:type="spellStart"/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NFLD</w:t>
            </w:r>
            <w:proofErr w:type="spellEnd"/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 PW</w:t>
            </w: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1643E85D" w14:textId="77777777" w:rsidR="00E27D60" w:rsidRDefault="00E27D60" w:rsidP="008F3D2A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COMM 3</w:t>
            </w:r>
          </w:p>
          <w:p w14:paraId="162EC9A0" w14:textId="4635EC4F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 LIGHT TOWER 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</w:tcPr>
          <w:p w14:paraId="1DB77934" w14:textId="77777777" w:rsidR="00E27D60" w:rsidRDefault="00E27D60" w:rsidP="008F3D2A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RESCUE 3</w:t>
            </w: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22B185F3" w14:textId="77777777" w:rsidR="00E27D60" w:rsidRDefault="00E27D60" w:rsidP="008F3D2A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SKOKIE U17</w:t>
            </w:r>
          </w:p>
          <w:p w14:paraId="0F6C8EC0" w14:textId="77777777" w:rsidR="00E27D60" w:rsidRDefault="00E27D60" w:rsidP="008F3D2A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MORTON GROVE S4</w:t>
            </w:r>
          </w:p>
          <w:p w14:paraId="52AD1C90" w14:textId="77777777" w:rsidR="00E27D60" w:rsidRDefault="00E27D60" w:rsidP="008F3D2A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EVANSTON S21</w:t>
            </w:r>
          </w:p>
          <w:p w14:paraId="562D9EB9" w14:textId="77777777" w:rsidR="00E27D60" w:rsidRDefault="00E27D60" w:rsidP="008F3D2A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PARK RIDGE S35</w:t>
            </w:r>
          </w:p>
          <w:p w14:paraId="2F2EF3F4" w14:textId="77777777" w:rsidR="00E27D60" w:rsidRDefault="00E27D60" w:rsidP="008F3D2A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AIR 3</w:t>
            </w: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37519BD4" w14:textId="77777777" w:rsidR="00E27D60" w:rsidRDefault="00E27D60" w:rsidP="008F3D2A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DECON 3</w:t>
            </w: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50D3D2BB" w14:textId="77777777" w:rsidR="00E27D60" w:rsidRDefault="00E27D60" w:rsidP="008F3D2A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COMM 3</w:t>
            </w:r>
          </w:p>
          <w:p w14:paraId="36D8EDB9" w14:textId="69482B0B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 LIGHT TOWER 3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C7C0E1" w14:textId="7AD3B63A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E27D60" w:rsidRPr="00272C99" w14:paraId="770AE8BE" w14:textId="77777777" w:rsidTr="007D64E6">
        <w:trPr>
          <w:trHeight w:val="872"/>
        </w:trPr>
        <w:tc>
          <w:tcPr>
            <w:tcW w:w="15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B3D8B88" w14:textId="77777777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2nd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1EC363" w14:textId="737E076D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A84DB" w14:textId="4A6A8506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07A1DE" w14:textId="469E853E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D9B975" w14:textId="2C013D6F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35F48" w14:textId="087ED75D" w:rsidR="00E27D60" w:rsidRPr="00272C99" w:rsidRDefault="00E27D60" w:rsidP="004A70C9">
            <w:pPr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B3E27" w14:textId="12E4B0F9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DIVISION 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vAlign w:val="center"/>
          </w:tcPr>
          <w:p w14:paraId="3E0EBF35" w14:textId="77777777" w:rsidR="00E27D60" w:rsidRDefault="00E27D60" w:rsidP="008F3D2A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</w:p>
          <w:p w14:paraId="48C60563" w14:textId="56CA3057" w:rsidR="00E27D60" w:rsidRPr="00272C99" w:rsidRDefault="00E27D60" w:rsidP="00C61A16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DIVISION 1 HIGH ANGLE 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/ COLLAPSE </w:t>
            </w: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EQUIPMEN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4"/>
            <w:vAlign w:val="center"/>
          </w:tcPr>
          <w:p w14:paraId="14D8975C" w14:textId="25AD5C83" w:rsidR="00E27D60" w:rsidRPr="00272C99" w:rsidRDefault="00E27D60" w:rsidP="00C61A16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DIVISION 1 TRENCH EQUIPMEN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</w:tcPr>
          <w:p w14:paraId="3F50669A" w14:textId="06C2DE71" w:rsidR="00E27D60" w:rsidRPr="00272C99" w:rsidRDefault="00E27D60" w:rsidP="00C61A16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DIVISION 1 CONFINED SPACE EQUIPMENT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7CF68B" w14:textId="7CDC4826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 </w:t>
            </w:r>
          </w:p>
        </w:tc>
      </w:tr>
      <w:tr w:rsidR="00E27D60" w:rsidRPr="00272C99" w14:paraId="4A8D4BD6" w14:textId="77777777" w:rsidTr="007D64E6">
        <w:trPr>
          <w:trHeight w:val="692"/>
        </w:trPr>
        <w:tc>
          <w:tcPr>
            <w:tcW w:w="15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88FAE57" w14:textId="77777777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3rd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204068" w14:textId="1C919B6B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53B8E9" w14:textId="45F9D5F3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E9A866" w14:textId="0231A7AA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EE1E29" w14:textId="2A2FADF7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97FA44" w14:textId="2136B4C0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68B79A" w14:textId="6A6602EB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DIV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ISION 4 &amp; 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vAlign w:val="center"/>
          </w:tcPr>
          <w:p w14:paraId="095871EE" w14:textId="29C8D55D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DIVISION 4&amp;5 HIGH ANGLE 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/ COLLAPSE </w:t>
            </w: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EQUIPMEN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4"/>
            <w:vAlign w:val="center"/>
          </w:tcPr>
          <w:p w14:paraId="21177461" w14:textId="18AE187F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DIVISION 4&amp;5 TRENCH EQUIPMEN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</w:tcPr>
          <w:p w14:paraId="1BD87A91" w14:textId="69EE6D17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DIVISION 4&amp;5 CONFINED SPACE EQUIPMENT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E2D189" w14:textId="7ADC0AF5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 </w:t>
            </w:r>
          </w:p>
        </w:tc>
      </w:tr>
      <w:tr w:rsidR="00E27D60" w:rsidRPr="00272C99" w14:paraId="2CC3A571" w14:textId="77777777" w:rsidTr="007D64E6">
        <w:trPr>
          <w:trHeight w:val="728"/>
        </w:trPr>
        <w:tc>
          <w:tcPr>
            <w:tcW w:w="15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A32D21" w14:textId="77777777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4t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72367" w14:textId="7F98F5CA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E60D25" w14:textId="1DA93668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931F7B" w14:textId="24C110AB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2B7FC2" w14:textId="683A6EFF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D21641" w14:textId="4AC0EC36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C7562" w14:textId="668ACFA1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DIVISION 1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vAlign w:val="center"/>
          </w:tcPr>
          <w:p w14:paraId="27200C2A" w14:textId="669D3FA7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DIVISION 12 HIGH ANGLE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 / COLLAPSE</w:t>
            </w: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 EQUIPMEN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4"/>
            <w:vAlign w:val="center"/>
          </w:tcPr>
          <w:p w14:paraId="137F7FC0" w14:textId="399FE407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DIVISION 12 TRENCH EQUIPMEN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</w:tcPr>
          <w:p w14:paraId="1D54B016" w14:textId="45FBABC5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DIVISION 12 CONFINED SPACE EQUIPMENT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F3EC78" w14:textId="62F98C7D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 </w:t>
            </w:r>
          </w:p>
        </w:tc>
      </w:tr>
      <w:tr w:rsidR="00E27D60" w:rsidRPr="00272C99" w14:paraId="62F44D82" w14:textId="77777777" w:rsidTr="007D64E6">
        <w:trPr>
          <w:trHeight w:val="675"/>
        </w:trPr>
        <w:tc>
          <w:tcPr>
            <w:tcW w:w="15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AE9E77" w14:textId="77777777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5t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220D6" w14:textId="0DF859EB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B270E9" w14:textId="03FFF8CC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A252D8" w14:textId="60ADBB86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0E4C9" w14:textId="16193909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65EC54" w14:textId="77777777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282F5A" w14:textId="77777777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2DCDB"/>
            <w:vAlign w:val="center"/>
          </w:tcPr>
          <w:p w14:paraId="3FAD6B8F" w14:textId="1A8F9524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CHICAGO HIGH ANGLE 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/ COLLAPSE </w:t>
            </w: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EQUIPMEN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D9C4"/>
            <w:vAlign w:val="center"/>
          </w:tcPr>
          <w:p w14:paraId="7B041AF2" w14:textId="115957FA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CHICAGO TRENCH EQUIPMEN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CE6F1"/>
            <w:vAlign w:val="center"/>
          </w:tcPr>
          <w:p w14:paraId="678AB97C" w14:textId="2B90D9C1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CHICAGO CONFINED SPACE EQUIPMENT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FAC8C0" w14:textId="6EFE82F9" w:rsidR="00E27D60" w:rsidRPr="00272C99" w:rsidRDefault="00E27D60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  <w:r w:rsidRPr="00A808ED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 </w:t>
            </w:r>
          </w:p>
        </w:tc>
      </w:tr>
    </w:tbl>
    <w:p w14:paraId="514E534F" w14:textId="77777777" w:rsidR="00113F4E" w:rsidRPr="00E27D60" w:rsidRDefault="00113F4E" w:rsidP="002A2F79">
      <w:pPr>
        <w:rPr>
          <w:rFonts w:asciiTheme="minorHAnsi" w:hAnsiTheme="minorHAnsi" w:cs="Arial"/>
          <w:b/>
          <w:sz w:val="16"/>
          <w:szCs w:val="16"/>
        </w:rPr>
      </w:pPr>
    </w:p>
    <w:p w14:paraId="44DEEACB" w14:textId="505D8101" w:rsidR="002A2F79" w:rsidRPr="00272C99" w:rsidRDefault="002A2F79" w:rsidP="002A2F79">
      <w:pPr>
        <w:rPr>
          <w:rFonts w:asciiTheme="minorHAnsi" w:hAnsiTheme="minorHAnsi" w:cs="Arial"/>
          <w:sz w:val="18"/>
          <w:szCs w:val="18"/>
        </w:rPr>
      </w:pPr>
      <w:r w:rsidRPr="00272C99">
        <w:rPr>
          <w:rFonts w:asciiTheme="minorHAnsi" w:hAnsiTheme="minorHAnsi" w:cs="Arial"/>
          <w:b/>
          <w:sz w:val="22"/>
          <w:szCs w:val="22"/>
        </w:rPr>
        <w:t>SPECIAL INSTRUCTIONS/INFORMATION:</w:t>
      </w:r>
      <w:r w:rsidR="00AD740A" w:rsidRPr="00272C99">
        <w:rPr>
          <w:rFonts w:asciiTheme="minorHAnsi" w:hAnsiTheme="minorHAnsi" w:cs="Arial"/>
          <w:b/>
          <w:sz w:val="22"/>
          <w:szCs w:val="22"/>
        </w:rPr>
        <w:t xml:space="preserve">  </w:t>
      </w:r>
    </w:p>
    <w:p w14:paraId="5DCF0BA3" w14:textId="77777777" w:rsidR="0081115F" w:rsidRPr="00272C99" w:rsidRDefault="0081115F" w:rsidP="002A2F79">
      <w:pPr>
        <w:rPr>
          <w:rFonts w:asciiTheme="minorHAnsi" w:hAnsiTheme="minorHAnsi" w:cs="Arial"/>
          <w:sz w:val="22"/>
          <w:szCs w:val="22"/>
        </w:rPr>
      </w:pPr>
    </w:p>
    <w:p w14:paraId="50B30231" w14:textId="2E2AE598" w:rsidR="005B5F01" w:rsidRPr="00272C99" w:rsidRDefault="0081115F" w:rsidP="009C6203">
      <w:pPr>
        <w:rPr>
          <w:rFonts w:asciiTheme="minorHAnsi" w:hAnsiTheme="minorHAnsi" w:cs="Arial"/>
          <w:sz w:val="20"/>
          <w:szCs w:val="20"/>
        </w:rPr>
      </w:pPr>
      <w:r w:rsidRPr="00272C99">
        <w:rPr>
          <w:rFonts w:asciiTheme="minorHAnsi" w:hAnsiTheme="minorHAnsi" w:cs="Arial"/>
          <w:b/>
          <w:sz w:val="20"/>
          <w:szCs w:val="20"/>
        </w:rPr>
        <w:t xml:space="preserve">CHANGE OF QUARTERS </w:t>
      </w:r>
      <w:r w:rsidR="00AD740A" w:rsidRPr="00272C99">
        <w:rPr>
          <w:rFonts w:asciiTheme="minorHAnsi" w:hAnsiTheme="minorHAnsi" w:cs="Arial"/>
          <w:b/>
          <w:sz w:val="20"/>
          <w:szCs w:val="20"/>
        </w:rPr>
        <w:t>ADDRESS:</w:t>
      </w:r>
      <w:r w:rsidR="00113F4E" w:rsidRPr="00272C99">
        <w:rPr>
          <w:rFonts w:asciiTheme="minorHAnsi" w:hAnsiTheme="minorHAnsi" w:cs="Arial"/>
          <w:b/>
          <w:sz w:val="20"/>
          <w:szCs w:val="20"/>
        </w:rPr>
        <w:tab/>
      </w:r>
      <w:r w:rsidR="00113F4E" w:rsidRPr="00272C99">
        <w:rPr>
          <w:rFonts w:asciiTheme="minorHAnsi" w:hAnsiTheme="minorHAnsi" w:cs="Arial"/>
          <w:b/>
          <w:sz w:val="20"/>
          <w:szCs w:val="20"/>
        </w:rPr>
        <w:tab/>
      </w:r>
      <w:r w:rsidR="00113F4E" w:rsidRPr="00272C99">
        <w:rPr>
          <w:rFonts w:asciiTheme="minorHAnsi" w:hAnsiTheme="minorHAnsi" w:cs="Arial"/>
          <w:b/>
          <w:sz w:val="20"/>
          <w:szCs w:val="20"/>
        </w:rPr>
        <w:tab/>
      </w:r>
      <w:bookmarkStart w:id="0" w:name="_GoBack"/>
      <w:bookmarkEnd w:id="0"/>
    </w:p>
    <w:sectPr w:rsidR="005B5F01" w:rsidRPr="00272C99" w:rsidSect="00FA211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446" w:right="1440" w:bottom="144" w:left="6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F2D982" w14:textId="77777777" w:rsidR="00FA2111" w:rsidRDefault="00FA2111" w:rsidP="00FA2111">
      <w:r>
        <w:separator/>
      </w:r>
    </w:p>
  </w:endnote>
  <w:endnote w:type="continuationSeparator" w:id="0">
    <w:p w14:paraId="1158A909" w14:textId="77777777" w:rsidR="00FA2111" w:rsidRDefault="00FA2111" w:rsidP="00FA21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D08C09" w14:textId="77777777" w:rsidR="00FA2111" w:rsidRDefault="00FA211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5EB3F2" w14:textId="77777777" w:rsidR="00FA2111" w:rsidRDefault="00FA211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4EB3FB" w14:textId="77777777" w:rsidR="00FA2111" w:rsidRDefault="00FA211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D03046" w14:textId="77777777" w:rsidR="00FA2111" w:rsidRDefault="00FA2111" w:rsidP="00FA2111">
      <w:r>
        <w:separator/>
      </w:r>
    </w:p>
  </w:footnote>
  <w:footnote w:type="continuationSeparator" w:id="0">
    <w:p w14:paraId="3DE18C39" w14:textId="77777777" w:rsidR="00FA2111" w:rsidRDefault="00FA2111" w:rsidP="00FA21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CC02C6" w14:textId="77777777" w:rsidR="00FA2111" w:rsidRDefault="00FA211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1CC71C" w14:textId="55F33A2C" w:rsidR="00FA2111" w:rsidRDefault="00FA211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F9E986" w14:textId="77777777" w:rsidR="00FA2111" w:rsidRDefault="00FA211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zA0NjI3NrIwMDVU0lEKTi0uzszPAykwqgUA+WW0XSwAAAA="/>
  </w:docVars>
  <w:rsids>
    <w:rsidRoot w:val="002A2F79"/>
    <w:rsid w:val="00001088"/>
    <w:rsid w:val="00016938"/>
    <w:rsid w:val="00037CCF"/>
    <w:rsid w:val="00047798"/>
    <w:rsid w:val="0005087C"/>
    <w:rsid w:val="000920E5"/>
    <w:rsid w:val="00096546"/>
    <w:rsid w:val="000A5D46"/>
    <w:rsid w:val="000C016C"/>
    <w:rsid w:val="000C2B1E"/>
    <w:rsid w:val="000D338A"/>
    <w:rsid w:val="001065F2"/>
    <w:rsid w:val="00113F4E"/>
    <w:rsid w:val="00113F8B"/>
    <w:rsid w:val="00131D2B"/>
    <w:rsid w:val="00177D78"/>
    <w:rsid w:val="00185570"/>
    <w:rsid w:val="00193CED"/>
    <w:rsid w:val="001D6B70"/>
    <w:rsid w:val="00220588"/>
    <w:rsid w:val="00241527"/>
    <w:rsid w:val="00272C99"/>
    <w:rsid w:val="002A2F79"/>
    <w:rsid w:val="002C665C"/>
    <w:rsid w:val="0030074B"/>
    <w:rsid w:val="00396437"/>
    <w:rsid w:val="003E6095"/>
    <w:rsid w:val="0042222D"/>
    <w:rsid w:val="00436559"/>
    <w:rsid w:val="0044608D"/>
    <w:rsid w:val="004A461F"/>
    <w:rsid w:val="004A70C9"/>
    <w:rsid w:val="004C4841"/>
    <w:rsid w:val="004D17F4"/>
    <w:rsid w:val="004E09DE"/>
    <w:rsid w:val="00541B1C"/>
    <w:rsid w:val="00573AC5"/>
    <w:rsid w:val="005B130D"/>
    <w:rsid w:val="005B27CD"/>
    <w:rsid w:val="005B5F01"/>
    <w:rsid w:val="005D5B26"/>
    <w:rsid w:val="005E2611"/>
    <w:rsid w:val="005E3FC8"/>
    <w:rsid w:val="00610B69"/>
    <w:rsid w:val="0062255F"/>
    <w:rsid w:val="00643B86"/>
    <w:rsid w:val="00672E2B"/>
    <w:rsid w:val="00681E2F"/>
    <w:rsid w:val="006B196B"/>
    <w:rsid w:val="006F4084"/>
    <w:rsid w:val="006F5753"/>
    <w:rsid w:val="007042D8"/>
    <w:rsid w:val="00706E3A"/>
    <w:rsid w:val="0073195E"/>
    <w:rsid w:val="00747EC0"/>
    <w:rsid w:val="007C6789"/>
    <w:rsid w:val="007D64E6"/>
    <w:rsid w:val="0081115F"/>
    <w:rsid w:val="00847746"/>
    <w:rsid w:val="00851BBC"/>
    <w:rsid w:val="00856695"/>
    <w:rsid w:val="00862675"/>
    <w:rsid w:val="00887C7C"/>
    <w:rsid w:val="00894EE1"/>
    <w:rsid w:val="008A35AE"/>
    <w:rsid w:val="008F3585"/>
    <w:rsid w:val="00926F6A"/>
    <w:rsid w:val="0094196C"/>
    <w:rsid w:val="00945539"/>
    <w:rsid w:val="00967935"/>
    <w:rsid w:val="00987A33"/>
    <w:rsid w:val="009C6203"/>
    <w:rsid w:val="009D7C16"/>
    <w:rsid w:val="009E5456"/>
    <w:rsid w:val="00A213DB"/>
    <w:rsid w:val="00A36B58"/>
    <w:rsid w:val="00A808ED"/>
    <w:rsid w:val="00A87C56"/>
    <w:rsid w:val="00A957DE"/>
    <w:rsid w:val="00AD740A"/>
    <w:rsid w:val="00AE56F5"/>
    <w:rsid w:val="00AF1677"/>
    <w:rsid w:val="00B32DBD"/>
    <w:rsid w:val="00B557E4"/>
    <w:rsid w:val="00C20DC0"/>
    <w:rsid w:val="00C260E6"/>
    <w:rsid w:val="00C27798"/>
    <w:rsid w:val="00C61A16"/>
    <w:rsid w:val="00C92F64"/>
    <w:rsid w:val="00CA3F45"/>
    <w:rsid w:val="00CB1510"/>
    <w:rsid w:val="00CF58FC"/>
    <w:rsid w:val="00D07A16"/>
    <w:rsid w:val="00D17397"/>
    <w:rsid w:val="00D2127D"/>
    <w:rsid w:val="00D24D4E"/>
    <w:rsid w:val="00D45F4B"/>
    <w:rsid w:val="00D65029"/>
    <w:rsid w:val="00D748F5"/>
    <w:rsid w:val="00DC55EE"/>
    <w:rsid w:val="00DD305F"/>
    <w:rsid w:val="00E17DAB"/>
    <w:rsid w:val="00E27D60"/>
    <w:rsid w:val="00E376BC"/>
    <w:rsid w:val="00E4727C"/>
    <w:rsid w:val="00E741FA"/>
    <w:rsid w:val="00E97DDB"/>
    <w:rsid w:val="00EB2BD1"/>
    <w:rsid w:val="00EF4D9D"/>
    <w:rsid w:val="00F465D4"/>
    <w:rsid w:val="00F54A69"/>
    <w:rsid w:val="00F936FA"/>
    <w:rsid w:val="00FA2111"/>
    <w:rsid w:val="00FB4CED"/>
    <w:rsid w:val="00FD7E8A"/>
    <w:rsid w:val="00FE7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E4F341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2F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A2F79"/>
    <w:pPr>
      <w:keepNext/>
      <w:jc w:val="center"/>
      <w:outlineLvl w:val="0"/>
    </w:pPr>
    <w:rPr>
      <w:b/>
      <w:sz w:val="20"/>
    </w:rPr>
  </w:style>
  <w:style w:type="paragraph" w:styleId="Heading2">
    <w:name w:val="heading 2"/>
    <w:basedOn w:val="Normal"/>
    <w:next w:val="Normal"/>
    <w:link w:val="Heading2Char"/>
    <w:qFormat/>
    <w:rsid w:val="002A2F79"/>
    <w:pPr>
      <w:keepNext/>
      <w:jc w:val="center"/>
      <w:outlineLvl w:val="1"/>
    </w:pPr>
    <w:rPr>
      <w:b/>
      <w:sz w:val="16"/>
    </w:rPr>
  </w:style>
  <w:style w:type="paragraph" w:styleId="Heading4">
    <w:name w:val="heading 4"/>
    <w:basedOn w:val="Normal"/>
    <w:next w:val="Normal"/>
    <w:link w:val="Heading4Char"/>
    <w:qFormat/>
    <w:rsid w:val="002A2F79"/>
    <w:pPr>
      <w:keepNext/>
      <w:outlineLvl w:val="3"/>
    </w:pPr>
    <w:rPr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2A2F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F79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2A2F79"/>
    <w:rPr>
      <w:rFonts w:ascii="Times New Roman" w:eastAsia="Times New Roman" w:hAnsi="Times New Roman" w:cs="Times New Roman"/>
      <w:b/>
      <w:sz w:val="20"/>
      <w:szCs w:val="24"/>
    </w:rPr>
  </w:style>
  <w:style w:type="character" w:customStyle="1" w:styleId="Heading2Char">
    <w:name w:val="Heading 2 Char"/>
    <w:basedOn w:val="DefaultParagraphFont"/>
    <w:link w:val="Heading2"/>
    <w:rsid w:val="002A2F79"/>
    <w:rPr>
      <w:rFonts w:ascii="Times New Roman" w:eastAsia="Times New Roman" w:hAnsi="Times New Roman" w:cs="Times New Roman"/>
      <w:b/>
      <w:sz w:val="16"/>
      <w:szCs w:val="24"/>
    </w:rPr>
  </w:style>
  <w:style w:type="character" w:customStyle="1" w:styleId="Heading4Char">
    <w:name w:val="Heading 4 Char"/>
    <w:basedOn w:val="DefaultParagraphFont"/>
    <w:link w:val="Heading4"/>
    <w:rsid w:val="002A2F79"/>
    <w:rPr>
      <w:rFonts w:ascii="Times New Roman" w:eastAsia="Times New Roman" w:hAnsi="Times New Roman" w:cs="Times New Roman"/>
      <w:b/>
      <w:sz w:val="16"/>
      <w:szCs w:val="24"/>
    </w:rPr>
  </w:style>
  <w:style w:type="paragraph" w:styleId="BodyText">
    <w:name w:val="Body Text"/>
    <w:basedOn w:val="Normal"/>
    <w:link w:val="BodyTextChar"/>
    <w:rsid w:val="002A2F79"/>
    <w:pPr>
      <w:spacing w:after="220" w:line="180" w:lineRule="atLeast"/>
      <w:ind w:left="835" w:right="835"/>
      <w:jc w:val="both"/>
    </w:pPr>
    <w:rPr>
      <w:rFonts w:ascii="Arial" w:hAnsi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A2F79"/>
    <w:rPr>
      <w:rFonts w:ascii="Arial" w:eastAsia="Times New Roman" w:hAnsi="Arial" w:cs="Times New Roman"/>
      <w:spacing w:val="-5"/>
      <w:sz w:val="20"/>
      <w:szCs w:val="20"/>
    </w:rPr>
  </w:style>
  <w:style w:type="paragraph" w:styleId="Header">
    <w:name w:val="header"/>
    <w:basedOn w:val="Normal"/>
    <w:link w:val="HeaderChar"/>
    <w:rsid w:val="002A2F7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A2F7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A21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2111"/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2F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A2F79"/>
    <w:pPr>
      <w:keepNext/>
      <w:jc w:val="center"/>
      <w:outlineLvl w:val="0"/>
    </w:pPr>
    <w:rPr>
      <w:b/>
      <w:sz w:val="20"/>
    </w:rPr>
  </w:style>
  <w:style w:type="paragraph" w:styleId="Heading2">
    <w:name w:val="heading 2"/>
    <w:basedOn w:val="Normal"/>
    <w:next w:val="Normal"/>
    <w:link w:val="Heading2Char"/>
    <w:qFormat/>
    <w:rsid w:val="002A2F79"/>
    <w:pPr>
      <w:keepNext/>
      <w:jc w:val="center"/>
      <w:outlineLvl w:val="1"/>
    </w:pPr>
    <w:rPr>
      <w:b/>
      <w:sz w:val="16"/>
    </w:rPr>
  </w:style>
  <w:style w:type="paragraph" w:styleId="Heading4">
    <w:name w:val="heading 4"/>
    <w:basedOn w:val="Normal"/>
    <w:next w:val="Normal"/>
    <w:link w:val="Heading4Char"/>
    <w:qFormat/>
    <w:rsid w:val="002A2F79"/>
    <w:pPr>
      <w:keepNext/>
      <w:outlineLvl w:val="3"/>
    </w:pPr>
    <w:rPr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2A2F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F79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2A2F79"/>
    <w:rPr>
      <w:rFonts w:ascii="Times New Roman" w:eastAsia="Times New Roman" w:hAnsi="Times New Roman" w:cs="Times New Roman"/>
      <w:b/>
      <w:sz w:val="20"/>
      <w:szCs w:val="24"/>
    </w:rPr>
  </w:style>
  <w:style w:type="character" w:customStyle="1" w:styleId="Heading2Char">
    <w:name w:val="Heading 2 Char"/>
    <w:basedOn w:val="DefaultParagraphFont"/>
    <w:link w:val="Heading2"/>
    <w:rsid w:val="002A2F79"/>
    <w:rPr>
      <w:rFonts w:ascii="Times New Roman" w:eastAsia="Times New Roman" w:hAnsi="Times New Roman" w:cs="Times New Roman"/>
      <w:b/>
      <w:sz w:val="16"/>
      <w:szCs w:val="24"/>
    </w:rPr>
  </w:style>
  <w:style w:type="character" w:customStyle="1" w:styleId="Heading4Char">
    <w:name w:val="Heading 4 Char"/>
    <w:basedOn w:val="DefaultParagraphFont"/>
    <w:link w:val="Heading4"/>
    <w:rsid w:val="002A2F79"/>
    <w:rPr>
      <w:rFonts w:ascii="Times New Roman" w:eastAsia="Times New Roman" w:hAnsi="Times New Roman" w:cs="Times New Roman"/>
      <w:b/>
      <w:sz w:val="16"/>
      <w:szCs w:val="24"/>
    </w:rPr>
  </w:style>
  <w:style w:type="paragraph" w:styleId="BodyText">
    <w:name w:val="Body Text"/>
    <w:basedOn w:val="Normal"/>
    <w:link w:val="BodyTextChar"/>
    <w:rsid w:val="002A2F79"/>
    <w:pPr>
      <w:spacing w:after="220" w:line="180" w:lineRule="atLeast"/>
      <w:ind w:left="835" w:right="835"/>
      <w:jc w:val="both"/>
    </w:pPr>
    <w:rPr>
      <w:rFonts w:ascii="Arial" w:hAnsi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A2F79"/>
    <w:rPr>
      <w:rFonts w:ascii="Arial" w:eastAsia="Times New Roman" w:hAnsi="Arial" w:cs="Times New Roman"/>
      <w:spacing w:val="-5"/>
      <w:sz w:val="20"/>
      <w:szCs w:val="20"/>
    </w:rPr>
  </w:style>
  <w:style w:type="paragraph" w:styleId="Header">
    <w:name w:val="header"/>
    <w:basedOn w:val="Normal"/>
    <w:link w:val="HeaderChar"/>
    <w:rsid w:val="002A2F7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A2F7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A21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211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019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5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llage of Glenview</Company>
  <LinksUpToDate>false</LinksUpToDate>
  <CharactersWithSpaces>14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lph Ensign</dc:creator>
  <cp:lastModifiedBy>Administrator</cp:lastModifiedBy>
  <cp:revision>6</cp:revision>
  <cp:lastPrinted>2019-11-21T17:39:00Z</cp:lastPrinted>
  <dcterms:created xsi:type="dcterms:W3CDTF">2019-11-20T17:40:00Z</dcterms:created>
  <dcterms:modified xsi:type="dcterms:W3CDTF">2019-11-21T17:39:00Z</dcterms:modified>
</cp:coreProperties>
</file>